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F25018" w14:textId="7FED5B19" w:rsidR="007D641A" w:rsidRDefault="00F8737E" w:rsidP="00B87F75">
      <w:pPr>
        <w:jc w:val="center"/>
        <w:rPr>
          <w:b/>
          <w:bCs/>
          <w:sz w:val="32"/>
          <w:szCs w:val="32"/>
        </w:rPr>
      </w:pPr>
      <w:r w:rsidRPr="00F8737E">
        <w:rPr>
          <w:b/>
          <w:bCs/>
          <w:sz w:val="32"/>
          <w:szCs w:val="32"/>
        </w:rPr>
        <w:t>Experiential Learning Search Plan</w:t>
      </w:r>
    </w:p>
    <w:p w14:paraId="7EE5D22E" w14:textId="51BD32A9" w:rsidR="00AB0098" w:rsidRDefault="00AB0098" w:rsidP="00B87F75">
      <w:pPr>
        <w:jc w:val="both"/>
        <w:rPr>
          <w:b/>
          <w:bCs/>
          <w:sz w:val="32"/>
          <w:szCs w:val="32"/>
        </w:rPr>
      </w:pPr>
    </w:p>
    <w:tbl>
      <w:tblPr>
        <w:tblStyle w:val="TableGrid"/>
        <w:tblW w:w="16200" w:type="dxa"/>
        <w:tblInd w:w="-1085" w:type="dxa"/>
        <w:tblLook w:val="04A0" w:firstRow="1" w:lastRow="0" w:firstColumn="1" w:lastColumn="0" w:noHBand="0" w:noVBand="1"/>
      </w:tblPr>
      <w:tblGrid>
        <w:gridCol w:w="745"/>
        <w:gridCol w:w="1664"/>
        <w:gridCol w:w="4701"/>
        <w:gridCol w:w="9090"/>
      </w:tblGrid>
      <w:tr w:rsidR="00866C5A" w14:paraId="0091C9E2" w14:textId="77777777" w:rsidTr="00671813">
        <w:tc>
          <w:tcPr>
            <w:tcW w:w="745" w:type="dxa"/>
          </w:tcPr>
          <w:p w14:paraId="1DC0408C" w14:textId="2E8C4CBD" w:rsidR="00866C5A" w:rsidRPr="00B96F6D" w:rsidRDefault="00866C5A" w:rsidP="00B87F75">
            <w:pPr>
              <w:jc w:val="both"/>
              <w:rPr>
                <w:b/>
                <w:bCs/>
                <w:sz w:val="24"/>
                <w:szCs w:val="24"/>
              </w:rPr>
            </w:pPr>
            <w:r w:rsidRPr="00B96F6D">
              <w:rPr>
                <w:b/>
                <w:bCs/>
                <w:sz w:val="24"/>
                <w:szCs w:val="24"/>
              </w:rPr>
              <w:t>S.</w:t>
            </w:r>
            <w:r w:rsidR="00B96F6D" w:rsidRPr="00B96F6D">
              <w:rPr>
                <w:b/>
                <w:bCs/>
                <w:sz w:val="24"/>
                <w:szCs w:val="24"/>
              </w:rPr>
              <w:t xml:space="preserve"> </w:t>
            </w:r>
            <w:r w:rsidRPr="00B96F6D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664" w:type="dxa"/>
          </w:tcPr>
          <w:p w14:paraId="7378FCA5" w14:textId="1B8FD7DA" w:rsidR="00866C5A" w:rsidRPr="00B96F6D" w:rsidRDefault="00866C5A" w:rsidP="00B87F75">
            <w:pPr>
              <w:jc w:val="both"/>
              <w:rPr>
                <w:b/>
                <w:bCs/>
                <w:sz w:val="24"/>
                <w:szCs w:val="24"/>
              </w:rPr>
            </w:pPr>
            <w:r w:rsidRPr="00B96F6D">
              <w:rPr>
                <w:b/>
                <w:bCs/>
                <w:sz w:val="24"/>
                <w:szCs w:val="24"/>
              </w:rPr>
              <w:t>Company Name</w:t>
            </w:r>
          </w:p>
        </w:tc>
        <w:tc>
          <w:tcPr>
            <w:tcW w:w="4701" w:type="dxa"/>
          </w:tcPr>
          <w:p w14:paraId="03813238" w14:textId="56372D15" w:rsidR="00866C5A" w:rsidRPr="00B96F6D" w:rsidRDefault="00866C5A" w:rsidP="00B87F75">
            <w:pPr>
              <w:jc w:val="both"/>
              <w:rPr>
                <w:b/>
                <w:bCs/>
                <w:sz w:val="24"/>
                <w:szCs w:val="24"/>
              </w:rPr>
            </w:pPr>
            <w:r w:rsidRPr="00B96F6D">
              <w:rPr>
                <w:b/>
                <w:bCs/>
                <w:sz w:val="24"/>
                <w:szCs w:val="24"/>
              </w:rPr>
              <w:t>Job Title</w:t>
            </w:r>
          </w:p>
        </w:tc>
        <w:tc>
          <w:tcPr>
            <w:tcW w:w="9090" w:type="dxa"/>
          </w:tcPr>
          <w:p w14:paraId="0E702D98" w14:textId="74CBE3C3" w:rsidR="00866C5A" w:rsidRPr="00B96F6D" w:rsidRDefault="00866C5A" w:rsidP="00B87F75">
            <w:pPr>
              <w:jc w:val="both"/>
              <w:rPr>
                <w:b/>
                <w:bCs/>
                <w:sz w:val="24"/>
                <w:szCs w:val="24"/>
              </w:rPr>
            </w:pPr>
            <w:r w:rsidRPr="00B96F6D">
              <w:rPr>
                <w:b/>
                <w:bCs/>
                <w:sz w:val="24"/>
                <w:szCs w:val="24"/>
              </w:rPr>
              <w:t>Refer</w:t>
            </w:r>
            <w:r w:rsidR="00B96F6D" w:rsidRPr="00B96F6D">
              <w:rPr>
                <w:b/>
                <w:bCs/>
                <w:sz w:val="24"/>
                <w:szCs w:val="24"/>
              </w:rPr>
              <w:t>e</w:t>
            </w:r>
            <w:r w:rsidRPr="00B96F6D">
              <w:rPr>
                <w:b/>
                <w:bCs/>
                <w:sz w:val="24"/>
                <w:szCs w:val="24"/>
              </w:rPr>
              <w:t>nce Link</w:t>
            </w:r>
          </w:p>
        </w:tc>
      </w:tr>
      <w:tr w:rsidR="00866C5A" w14:paraId="5AD9FF15" w14:textId="77777777" w:rsidTr="00671813">
        <w:tc>
          <w:tcPr>
            <w:tcW w:w="745" w:type="dxa"/>
          </w:tcPr>
          <w:p w14:paraId="73FA9646" w14:textId="466D70E0" w:rsidR="00866C5A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664" w:type="dxa"/>
          </w:tcPr>
          <w:p w14:paraId="6F63FDF4" w14:textId="2F5DA81C" w:rsidR="00866C5A" w:rsidRDefault="00B87F75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la</w:t>
            </w:r>
          </w:p>
        </w:tc>
        <w:tc>
          <w:tcPr>
            <w:tcW w:w="4701" w:type="dxa"/>
          </w:tcPr>
          <w:p w14:paraId="6A126F0D" w14:textId="64CADEF2" w:rsidR="00866C5A" w:rsidRDefault="00B87F75" w:rsidP="00B87F75">
            <w:pPr>
              <w:jc w:val="both"/>
              <w:rPr>
                <w:sz w:val="24"/>
                <w:szCs w:val="24"/>
              </w:rPr>
            </w:pPr>
            <w:r w:rsidRPr="00B87F75">
              <w:rPr>
                <w:sz w:val="24"/>
                <w:szCs w:val="24"/>
              </w:rPr>
              <w:t>Supply Chain - Logistics Internship (Fall 2021)</w:t>
            </w:r>
          </w:p>
        </w:tc>
        <w:tc>
          <w:tcPr>
            <w:tcW w:w="9090" w:type="dxa"/>
          </w:tcPr>
          <w:p w14:paraId="603B37D6" w14:textId="43A7E27A" w:rsidR="003D3E6D" w:rsidRDefault="003D3E6D" w:rsidP="00B87F75">
            <w:pPr>
              <w:jc w:val="both"/>
              <w:rPr>
                <w:sz w:val="24"/>
                <w:szCs w:val="24"/>
              </w:rPr>
            </w:pPr>
            <w:hyperlink r:id="rId4" w:history="1">
              <w:r w:rsidRPr="00BC256D">
                <w:rPr>
                  <w:rStyle w:val="Hyperlink"/>
                  <w:sz w:val="24"/>
                  <w:szCs w:val="24"/>
                </w:rPr>
                <w:t>https://www.tesla.com/careers/search/job/supply-chain-logistics-internship-fall-2021-80348</w:t>
              </w:r>
            </w:hyperlink>
          </w:p>
        </w:tc>
      </w:tr>
      <w:tr w:rsidR="00866C5A" w14:paraId="07514F5B" w14:textId="77777777" w:rsidTr="00671813">
        <w:tc>
          <w:tcPr>
            <w:tcW w:w="745" w:type="dxa"/>
          </w:tcPr>
          <w:p w14:paraId="781BA982" w14:textId="6F9018AA" w:rsidR="00866C5A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664" w:type="dxa"/>
          </w:tcPr>
          <w:p w14:paraId="5842DB1C" w14:textId="1F9A8870" w:rsidR="00866C5A" w:rsidRDefault="003D3E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obe</w:t>
            </w:r>
          </w:p>
        </w:tc>
        <w:tc>
          <w:tcPr>
            <w:tcW w:w="4701" w:type="dxa"/>
          </w:tcPr>
          <w:p w14:paraId="17DC96D1" w14:textId="6ECDE184" w:rsidR="00866C5A" w:rsidRDefault="003D3E6D" w:rsidP="00B87F75">
            <w:pPr>
              <w:jc w:val="both"/>
              <w:rPr>
                <w:sz w:val="24"/>
                <w:szCs w:val="24"/>
              </w:rPr>
            </w:pPr>
            <w:r w:rsidRPr="003D3E6D">
              <w:rPr>
                <w:sz w:val="24"/>
                <w:szCs w:val="24"/>
              </w:rPr>
              <w:t>2021 Intern - Data Science Intern</w:t>
            </w:r>
          </w:p>
        </w:tc>
        <w:tc>
          <w:tcPr>
            <w:tcW w:w="9090" w:type="dxa"/>
          </w:tcPr>
          <w:p w14:paraId="04929B02" w14:textId="5B47CAEB" w:rsidR="003D3E6D" w:rsidRDefault="003D3E6D" w:rsidP="00B87F75">
            <w:pPr>
              <w:jc w:val="both"/>
              <w:rPr>
                <w:sz w:val="24"/>
                <w:szCs w:val="24"/>
              </w:rPr>
            </w:pPr>
            <w:hyperlink r:id="rId5" w:history="1">
              <w:r w:rsidRPr="00BC256D">
                <w:rPr>
                  <w:rStyle w:val="Hyperlink"/>
                  <w:sz w:val="24"/>
                  <w:szCs w:val="24"/>
                </w:rPr>
                <w:t>https://adobe.wd5.myworkdayjobs.com/en-US/external_university/job/Remote-New-York/Data-Science-Intern_R101026</w:t>
              </w:r>
            </w:hyperlink>
          </w:p>
        </w:tc>
      </w:tr>
      <w:tr w:rsidR="00866C5A" w14:paraId="73F0FDF5" w14:textId="77777777" w:rsidTr="00671813">
        <w:tc>
          <w:tcPr>
            <w:tcW w:w="745" w:type="dxa"/>
          </w:tcPr>
          <w:p w14:paraId="555E0F4E" w14:textId="060F230E" w:rsidR="00866C5A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664" w:type="dxa"/>
          </w:tcPr>
          <w:p w14:paraId="147DF47C" w14:textId="4038D952" w:rsidR="00866C5A" w:rsidRDefault="009402F4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ebook</w:t>
            </w:r>
          </w:p>
        </w:tc>
        <w:tc>
          <w:tcPr>
            <w:tcW w:w="4701" w:type="dxa"/>
          </w:tcPr>
          <w:p w14:paraId="3F190806" w14:textId="48EB384F" w:rsidR="00866C5A" w:rsidRDefault="009402F4" w:rsidP="00B87F75">
            <w:pPr>
              <w:jc w:val="both"/>
              <w:rPr>
                <w:sz w:val="24"/>
                <w:szCs w:val="24"/>
              </w:rPr>
            </w:pPr>
            <w:r w:rsidRPr="009402F4">
              <w:rPr>
                <w:sz w:val="24"/>
                <w:szCs w:val="24"/>
              </w:rPr>
              <w:t>Core Data Science Intern, Systems Modeling Research</w:t>
            </w:r>
          </w:p>
        </w:tc>
        <w:tc>
          <w:tcPr>
            <w:tcW w:w="9090" w:type="dxa"/>
          </w:tcPr>
          <w:p w14:paraId="5F4EC400" w14:textId="524D013C" w:rsidR="009402F4" w:rsidRDefault="009402F4" w:rsidP="00B87F75">
            <w:pPr>
              <w:jc w:val="both"/>
              <w:rPr>
                <w:sz w:val="24"/>
                <w:szCs w:val="24"/>
              </w:rPr>
            </w:pPr>
            <w:hyperlink r:id="rId6" w:history="1">
              <w:r w:rsidRPr="00BC256D">
                <w:rPr>
                  <w:rStyle w:val="Hyperlink"/>
                  <w:sz w:val="24"/>
                  <w:szCs w:val="24"/>
                </w:rPr>
                <w:t>https://www.facebook.com/careers/v2/jobs/787113335390807/</w:t>
              </w:r>
            </w:hyperlink>
          </w:p>
          <w:p w14:paraId="3E5592E4" w14:textId="55CAC75B" w:rsidR="009402F4" w:rsidRDefault="009402F4" w:rsidP="00B87F75">
            <w:pPr>
              <w:jc w:val="both"/>
              <w:rPr>
                <w:sz w:val="24"/>
                <w:szCs w:val="24"/>
              </w:rPr>
            </w:pPr>
          </w:p>
        </w:tc>
      </w:tr>
      <w:tr w:rsidR="00866C5A" w14:paraId="7E048F44" w14:textId="77777777" w:rsidTr="00671813">
        <w:tc>
          <w:tcPr>
            <w:tcW w:w="745" w:type="dxa"/>
          </w:tcPr>
          <w:p w14:paraId="7F4B84A1" w14:textId="0DC075C7" w:rsidR="00866C5A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664" w:type="dxa"/>
          </w:tcPr>
          <w:p w14:paraId="0F2C1299" w14:textId="5F5A561B" w:rsidR="00866C5A" w:rsidRDefault="00491175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e</w:t>
            </w:r>
          </w:p>
        </w:tc>
        <w:tc>
          <w:tcPr>
            <w:tcW w:w="4701" w:type="dxa"/>
          </w:tcPr>
          <w:p w14:paraId="28D21FAC" w14:textId="317D6894" w:rsidR="00866C5A" w:rsidRDefault="00491175" w:rsidP="00B87F75">
            <w:pPr>
              <w:jc w:val="both"/>
              <w:rPr>
                <w:sz w:val="24"/>
                <w:szCs w:val="24"/>
              </w:rPr>
            </w:pPr>
            <w:r w:rsidRPr="00491175">
              <w:rPr>
                <w:sz w:val="24"/>
                <w:szCs w:val="24"/>
              </w:rPr>
              <w:t>Machine Learning Engineer Internship, Siri</w:t>
            </w:r>
          </w:p>
        </w:tc>
        <w:tc>
          <w:tcPr>
            <w:tcW w:w="9090" w:type="dxa"/>
          </w:tcPr>
          <w:p w14:paraId="332B3284" w14:textId="03CDB046" w:rsidR="00866C5A" w:rsidRDefault="00A14881" w:rsidP="00B87F75">
            <w:pPr>
              <w:jc w:val="both"/>
              <w:rPr>
                <w:sz w:val="24"/>
                <w:szCs w:val="24"/>
              </w:rPr>
            </w:pPr>
            <w:hyperlink r:id="rId7" w:history="1">
              <w:r w:rsidRPr="00BC256D">
                <w:rPr>
                  <w:rStyle w:val="Hyperlink"/>
                  <w:sz w:val="24"/>
                  <w:szCs w:val="24"/>
                </w:rPr>
                <w:t>https://jobs.apple.com/en-us/details/200207912/machine-learning-engineer-internship-siri?team=STDNT</w:t>
              </w:r>
            </w:hyperlink>
          </w:p>
          <w:p w14:paraId="2015C3C8" w14:textId="44CACD1A" w:rsidR="00A14881" w:rsidRDefault="00A14881" w:rsidP="00B87F75">
            <w:pPr>
              <w:jc w:val="both"/>
              <w:rPr>
                <w:sz w:val="24"/>
                <w:szCs w:val="24"/>
              </w:rPr>
            </w:pPr>
          </w:p>
        </w:tc>
      </w:tr>
      <w:tr w:rsidR="00866C5A" w14:paraId="6BA8AA52" w14:textId="77777777" w:rsidTr="00671813">
        <w:tc>
          <w:tcPr>
            <w:tcW w:w="745" w:type="dxa"/>
          </w:tcPr>
          <w:p w14:paraId="0FF92C13" w14:textId="2B7314C8" w:rsidR="00866C5A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664" w:type="dxa"/>
          </w:tcPr>
          <w:p w14:paraId="651C9EDB" w14:textId="7F32CBC4" w:rsidR="00866C5A" w:rsidRDefault="00491175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azon</w:t>
            </w:r>
          </w:p>
        </w:tc>
        <w:tc>
          <w:tcPr>
            <w:tcW w:w="4701" w:type="dxa"/>
          </w:tcPr>
          <w:p w14:paraId="16071C1E" w14:textId="798F1AB0" w:rsidR="00866C5A" w:rsidRDefault="00491175" w:rsidP="00B87F75">
            <w:pPr>
              <w:jc w:val="both"/>
              <w:rPr>
                <w:sz w:val="24"/>
                <w:szCs w:val="24"/>
              </w:rPr>
            </w:pPr>
            <w:r w:rsidRPr="00491175">
              <w:rPr>
                <w:sz w:val="24"/>
                <w:szCs w:val="24"/>
              </w:rPr>
              <w:t>Business Intelligence Engineer Internship - Summer 2021 (US)</w:t>
            </w:r>
          </w:p>
        </w:tc>
        <w:tc>
          <w:tcPr>
            <w:tcW w:w="9090" w:type="dxa"/>
          </w:tcPr>
          <w:p w14:paraId="51C59BE2" w14:textId="12D3E7D5" w:rsidR="00866C5A" w:rsidRDefault="00A14881" w:rsidP="00B87F75">
            <w:pPr>
              <w:jc w:val="both"/>
              <w:rPr>
                <w:sz w:val="24"/>
                <w:szCs w:val="24"/>
              </w:rPr>
            </w:pPr>
            <w:hyperlink r:id="rId8" w:history="1">
              <w:r w:rsidRPr="00BC256D">
                <w:rPr>
                  <w:rStyle w:val="Hyperlink"/>
                  <w:sz w:val="24"/>
                  <w:szCs w:val="24"/>
                </w:rPr>
                <w:t>https://www.amazon.jobs/en/jobs/1261188/business-intelligence-engineer-internship-summer-2021-us</w:t>
              </w:r>
            </w:hyperlink>
          </w:p>
          <w:p w14:paraId="29CE553C" w14:textId="0350E749" w:rsidR="00A14881" w:rsidRDefault="00A14881" w:rsidP="00B87F75">
            <w:pPr>
              <w:jc w:val="both"/>
              <w:rPr>
                <w:sz w:val="24"/>
                <w:szCs w:val="24"/>
              </w:rPr>
            </w:pPr>
          </w:p>
        </w:tc>
      </w:tr>
      <w:tr w:rsidR="00866C5A" w14:paraId="50F0FCFB" w14:textId="77777777" w:rsidTr="00671813">
        <w:tc>
          <w:tcPr>
            <w:tcW w:w="745" w:type="dxa"/>
          </w:tcPr>
          <w:p w14:paraId="409B0F97" w14:textId="78F10D0D" w:rsidR="00866C5A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664" w:type="dxa"/>
          </w:tcPr>
          <w:p w14:paraId="17B1DAD1" w14:textId="66EFAC8D" w:rsidR="00866C5A" w:rsidRDefault="00BE4727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dog</w:t>
            </w:r>
          </w:p>
        </w:tc>
        <w:tc>
          <w:tcPr>
            <w:tcW w:w="4701" w:type="dxa"/>
          </w:tcPr>
          <w:p w14:paraId="1D2437EE" w14:textId="0669393D" w:rsidR="00866C5A" w:rsidRDefault="00BE4727" w:rsidP="00B87F75">
            <w:pPr>
              <w:jc w:val="both"/>
              <w:rPr>
                <w:sz w:val="24"/>
                <w:szCs w:val="24"/>
              </w:rPr>
            </w:pPr>
            <w:r w:rsidRPr="00BE4727">
              <w:rPr>
                <w:sz w:val="24"/>
                <w:szCs w:val="24"/>
              </w:rPr>
              <w:t>Product Manager - Intern</w:t>
            </w:r>
          </w:p>
        </w:tc>
        <w:tc>
          <w:tcPr>
            <w:tcW w:w="9090" w:type="dxa"/>
          </w:tcPr>
          <w:p w14:paraId="17D829E5" w14:textId="47759C69" w:rsidR="00866C5A" w:rsidRDefault="00A14881" w:rsidP="00B87F75">
            <w:pPr>
              <w:jc w:val="both"/>
              <w:rPr>
                <w:sz w:val="24"/>
                <w:szCs w:val="24"/>
              </w:rPr>
            </w:pPr>
            <w:hyperlink r:id="rId9" w:history="1">
              <w:r w:rsidRPr="00BC256D">
                <w:rPr>
                  <w:rStyle w:val="Hyperlink"/>
                  <w:sz w:val="24"/>
                  <w:szCs w:val="24"/>
                </w:rPr>
                <w:t>https://www.datadoghq.com/careers/detail/?gh_jid=2265941</w:t>
              </w:r>
            </w:hyperlink>
          </w:p>
          <w:p w14:paraId="11825B30" w14:textId="5C2879DE" w:rsidR="00A14881" w:rsidRDefault="00A14881" w:rsidP="00B87F75">
            <w:pPr>
              <w:jc w:val="both"/>
              <w:rPr>
                <w:sz w:val="24"/>
                <w:szCs w:val="24"/>
              </w:rPr>
            </w:pPr>
          </w:p>
        </w:tc>
      </w:tr>
      <w:tr w:rsidR="00866C5A" w14:paraId="2AF21C30" w14:textId="77777777" w:rsidTr="00671813">
        <w:tc>
          <w:tcPr>
            <w:tcW w:w="745" w:type="dxa"/>
          </w:tcPr>
          <w:p w14:paraId="4825FA08" w14:textId="528EA81A" w:rsidR="00866C5A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664" w:type="dxa"/>
          </w:tcPr>
          <w:p w14:paraId="73F5DE5E" w14:textId="0A7C3860" w:rsidR="00866C5A" w:rsidRDefault="00BA734F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d Hat</w:t>
            </w:r>
          </w:p>
        </w:tc>
        <w:tc>
          <w:tcPr>
            <w:tcW w:w="4701" w:type="dxa"/>
          </w:tcPr>
          <w:p w14:paraId="3A60B7B5" w14:textId="0E08B4D1" w:rsidR="00866C5A" w:rsidRDefault="00BA734F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siness Analyst Internship</w:t>
            </w:r>
          </w:p>
        </w:tc>
        <w:tc>
          <w:tcPr>
            <w:tcW w:w="9090" w:type="dxa"/>
          </w:tcPr>
          <w:p w14:paraId="2B746276" w14:textId="1E952E93" w:rsidR="00A14881" w:rsidRDefault="00A14881" w:rsidP="00B87F75">
            <w:pPr>
              <w:jc w:val="both"/>
              <w:rPr>
                <w:sz w:val="24"/>
                <w:szCs w:val="24"/>
              </w:rPr>
            </w:pPr>
            <w:hyperlink r:id="rId10" w:history="1">
              <w:r w:rsidRPr="00BC256D">
                <w:rPr>
                  <w:rStyle w:val="Hyperlink"/>
                  <w:sz w:val="24"/>
                  <w:szCs w:val="24"/>
                </w:rPr>
                <w:t>https://us-redhat.icims.com/jobs/83357/business-analyst-internship/job?hub=7</w:t>
              </w:r>
            </w:hyperlink>
          </w:p>
        </w:tc>
      </w:tr>
      <w:tr w:rsidR="00B96F6D" w14:paraId="7168860E" w14:textId="77777777" w:rsidTr="00671813">
        <w:tc>
          <w:tcPr>
            <w:tcW w:w="745" w:type="dxa"/>
          </w:tcPr>
          <w:p w14:paraId="2D6CB70F" w14:textId="1ED82D3D" w:rsidR="00B96F6D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664" w:type="dxa"/>
          </w:tcPr>
          <w:p w14:paraId="3EB78467" w14:textId="4BE2D475" w:rsidR="00B96F6D" w:rsidRDefault="00F72F45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yfair</w:t>
            </w:r>
          </w:p>
        </w:tc>
        <w:tc>
          <w:tcPr>
            <w:tcW w:w="4701" w:type="dxa"/>
          </w:tcPr>
          <w:p w14:paraId="215F47F9" w14:textId="32065EAB" w:rsidR="00B96F6D" w:rsidRDefault="00F72F45" w:rsidP="00B87F75">
            <w:pPr>
              <w:jc w:val="both"/>
              <w:rPr>
                <w:sz w:val="24"/>
                <w:szCs w:val="24"/>
              </w:rPr>
            </w:pPr>
            <w:r w:rsidRPr="00F72F45">
              <w:rPr>
                <w:sz w:val="24"/>
                <w:szCs w:val="24"/>
              </w:rPr>
              <w:t>Data Solutions Engineering Co-op</w:t>
            </w:r>
          </w:p>
        </w:tc>
        <w:tc>
          <w:tcPr>
            <w:tcW w:w="9090" w:type="dxa"/>
          </w:tcPr>
          <w:p w14:paraId="5F58EC27" w14:textId="4B1CC2CC" w:rsidR="00A14881" w:rsidRDefault="00A14881" w:rsidP="00B87F75">
            <w:pPr>
              <w:jc w:val="both"/>
              <w:rPr>
                <w:sz w:val="24"/>
                <w:szCs w:val="24"/>
              </w:rPr>
            </w:pPr>
            <w:hyperlink r:id="rId11" w:history="1">
              <w:r w:rsidRPr="00BC256D">
                <w:rPr>
                  <w:rStyle w:val="Hyperlink"/>
                  <w:sz w:val="24"/>
                  <w:szCs w:val="24"/>
                </w:rPr>
                <w:t>https://www.wayfair.com/careers/job/data-solutions-engineering-co-op---june------start/5039813002/apply</w:t>
              </w:r>
            </w:hyperlink>
            <w:r w:rsidR="00ED024A" w:rsidRPr="00ED024A">
              <w:rPr>
                <w:sz w:val="24"/>
                <w:szCs w:val="24"/>
              </w:rPr>
              <w:t>?</w:t>
            </w:r>
          </w:p>
        </w:tc>
      </w:tr>
      <w:tr w:rsidR="00B96F6D" w14:paraId="7F19E0F6" w14:textId="77777777" w:rsidTr="00671813">
        <w:tc>
          <w:tcPr>
            <w:tcW w:w="745" w:type="dxa"/>
          </w:tcPr>
          <w:p w14:paraId="2553CC49" w14:textId="664C37FA" w:rsidR="00B96F6D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664" w:type="dxa"/>
          </w:tcPr>
          <w:p w14:paraId="1AD0C4F1" w14:textId="638D7277" w:rsidR="00B96F6D" w:rsidRDefault="00ED024A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berty Mutual</w:t>
            </w:r>
          </w:p>
        </w:tc>
        <w:tc>
          <w:tcPr>
            <w:tcW w:w="4701" w:type="dxa"/>
          </w:tcPr>
          <w:p w14:paraId="562022C6" w14:textId="1360132D" w:rsidR="00B96F6D" w:rsidRDefault="00ED024A" w:rsidP="00B87F75">
            <w:pPr>
              <w:jc w:val="both"/>
              <w:rPr>
                <w:sz w:val="24"/>
                <w:szCs w:val="24"/>
              </w:rPr>
            </w:pPr>
            <w:r w:rsidRPr="00ED024A">
              <w:rPr>
                <w:sz w:val="24"/>
                <w:szCs w:val="24"/>
              </w:rPr>
              <w:t>Data Science Internship</w:t>
            </w:r>
          </w:p>
        </w:tc>
        <w:tc>
          <w:tcPr>
            <w:tcW w:w="9090" w:type="dxa"/>
          </w:tcPr>
          <w:p w14:paraId="29E2DBE0" w14:textId="5D64339E" w:rsidR="00A14881" w:rsidRDefault="00A14881" w:rsidP="00B87F75">
            <w:pPr>
              <w:jc w:val="both"/>
              <w:rPr>
                <w:sz w:val="24"/>
                <w:szCs w:val="24"/>
              </w:rPr>
            </w:pPr>
            <w:hyperlink r:id="rId12" w:history="1">
              <w:r w:rsidRPr="00BC256D">
                <w:rPr>
                  <w:rStyle w:val="Hyperlink"/>
                  <w:sz w:val="24"/>
                  <w:szCs w:val="24"/>
                </w:rPr>
                <w:t>https://jobs.libertymutualgroup.com/job/11870019/data-science-internship-graduate-boston-ma-june-2021-boston-ma/</w:t>
              </w:r>
            </w:hyperlink>
            <w:r w:rsidR="004D4BF7" w:rsidRPr="004D4BF7">
              <w:rPr>
                <w:sz w:val="24"/>
                <w:szCs w:val="24"/>
              </w:rPr>
              <w:t>?</w:t>
            </w:r>
          </w:p>
        </w:tc>
      </w:tr>
      <w:tr w:rsidR="00B96F6D" w14:paraId="7EAE4D2E" w14:textId="77777777" w:rsidTr="00671813">
        <w:tc>
          <w:tcPr>
            <w:tcW w:w="745" w:type="dxa"/>
          </w:tcPr>
          <w:p w14:paraId="1EB57A07" w14:textId="17209D24" w:rsidR="00B96F6D" w:rsidRDefault="00B96F6D" w:rsidP="00B87F75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664" w:type="dxa"/>
          </w:tcPr>
          <w:p w14:paraId="33172F64" w14:textId="42E1BC7F" w:rsidR="00B96F6D" w:rsidRDefault="004D4BF7" w:rsidP="00B87F75">
            <w:pPr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athAI</w:t>
            </w:r>
            <w:proofErr w:type="spellEnd"/>
          </w:p>
        </w:tc>
        <w:tc>
          <w:tcPr>
            <w:tcW w:w="4701" w:type="dxa"/>
          </w:tcPr>
          <w:p w14:paraId="1B81E8CC" w14:textId="54730750" w:rsidR="00B96F6D" w:rsidRDefault="004D4BF7" w:rsidP="00B87F75">
            <w:pPr>
              <w:jc w:val="both"/>
              <w:rPr>
                <w:sz w:val="24"/>
                <w:szCs w:val="24"/>
              </w:rPr>
            </w:pPr>
            <w:r w:rsidRPr="004D4BF7">
              <w:rPr>
                <w:sz w:val="24"/>
                <w:szCs w:val="24"/>
              </w:rPr>
              <w:t>Machine Learning Internship - Summer 2021</w:t>
            </w:r>
          </w:p>
        </w:tc>
        <w:tc>
          <w:tcPr>
            <w:tcW w:w="9090" w:type="dxa"/>
          </w:tcPr>
          <w:p w14:paraId="51C38A6B" w14:textId="63750ECD" w:rsidR="00B96F6D" w:rsidRDefault="00A14881" w:rsidP="00B87F75">
            <w:pPr>
              <w:jc w:val="both"/>
              <w:rPr>
                <w:sz w:val="24"/>
                <w:szCs w:val="24"/>
              </w:rPr>
            </w:pPr>
            <w:hyperlink r:id="rId13" w:history="1">
              <w:r w:rsidRPr="00BC256D">
                <w:rPr>
                  <w:rStyle w:val="Hyperlink"/>
                  <w:sz w:val="24"/>
                  <w:szCs w:val="24"/>
                </w:rPr>
                <w:t>https://www.pathai.com/careers/?gh_jid=4851472002</w:t>
              </w:r>
            </w:hyperlink>
          </w:p>
          <w:p w14:paraId="61CC88F0" w14:textId="6895B166" w:rsidR="00A14881" w:rsidRDefault="00A14881" w:rsidP="00B87F75">
            <w:pPr>
              <w:jc w:val="both"/>
              <w:rPr>
                <w:sz w:val="24"/>
                <w:szCs w:val="24"/>
              </w:rPr>
            </w:pPr>
          </w:p>
        </w:tc>
      </w:tr>
    </w:tbl>
    <w:p w14:paraId="624D5DD3" w14:textId="77777777" w:rsidR="00AB0098" w:rsidRPr="00AB0098" w:rsidRDefault="00AB0098" w:rsidP="00B87F75">
      <w:pPr>
        <w:jc w:val="both"/>
        <w:rPr>
          <w:sz w:val="24"/>
          <w:szCs w:val="24"/>
        </w:rPr>
      </w:pPr>
    </w:p>
    <w:sectPr w:rsidR="00AB0098" w:rsidRPr="00AB0098" w:rsidSect="00671813">
      <w:pgSz w:w="16838" w:h="11906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jU1MjSztDS3NDJV0lEKTi0uzszPAykwrAUAS6u8jiwAAAA="/>
  </w:docVars>
  <w:rsids>
    <w:rsidRoot w:val="00F64CC7"/>
    <w:rsid w:val="00006A5D"/>
    <w:rsid w:val="003D3E6D"/>
    <w:rsid w:val="00491175"/>
    <w:rsid w:val="004D4BF7"/>
    <w:rsid w:val="00671813"/>
    <w:rsid w:val="007A2D5E"/>
    <w:rsid w:val="007D641A"/>
    <w:rsid w:val="00866C5A"/>
    <w:rsid w:val="009402F4"/>
    <w:rsid w:val="00A14881"/>
    <w:rsid w:val="00AB0098"/>
    <w:rsid w:val="00B87F75"/>
    <w:rsid w:val="00B96F6D"/>
    <w:rsid w:val="00BA734F"/>
    <w:rsid w:val="00BE4727"/>
    <w:rsid w:val="00ED024A"/>
    <w:rsid w:val="00F64CC7"/>
    <w:rsid w:val="00F72F45"/>
    <w:rsid w:val="00F87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E0352"/>
  <w15:chartTrackingRefBased/>
  <w15:docId w15:val="{55ECDAD8-EACC-4392-8ED1-751A75D40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6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D3E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3E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63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jobs/en/jobs/1261188/business-intelligence-engineer-internship-summer-2021-us" TargetMode="External"/><Relationship Id="rId13" Type="http://schemas.openxmlformats.org/officeDocument/2006/relationships/hyperlink" Target="https://www.pathai.com/careers/?gh_jid=485147200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jobs.apple.com/en-us/details/200207912/machine-learning-engineer-internship-siri?team=STDNT" TargetMode="External"/><Relationship Id="rId12" Type="http://schemas.openxmlformats.org/officeDocument/2006/relationships/hyperlink" Target="https://jobs.libertymutualgroup.com/job/11870019/data-science-internship-graduate-boston-ma-june-2021-boston-ma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facebook.com/careers/v2/jobs/787113335390807/" TargetMode="External"/><Relationship Id="rId11" Type="http://schemas.openxmlformats.org/officeDocument/2006/relationships/hyperlink" Target="https://www.wayfair.com/careers/job/data-solutions-engineering-co-op---june------start/5039813002/apply" TargetMode="External"/><Relationship Id="rId5" Type="http://schemas.openxmlformats.org/officeDocument/2006/relationships/hyperlink" Target="https://adobe.wd5.myworkdayjobs.com/en-US/external_university/job/Remote-New-York/Data-Science-Intern_R101026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us-redhat.icims.com/jobs/83357/business-analyst-internship/job?hub=7" TargetMode="External"/><Relationship Id="rId4" Type="http://schemas.openxmlformats.org/officeDocument/2006/relationships/hyperlink" Target="https://www.tesla.com/careers/search/job/supply-chain-logistics-internship-fall-2021-80348" TargetMode="External"/><Relationship Id="rId9" Type="http://schemas.openxmlformats.org/officeDocument/2006/relationships/hyperlink" Target="https://www.datadoghq.com/careers/detail/?gh_jid=226594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1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11</cp:revision>
  <dcterms:created xsi:type="dcterms:W3CDTF">2021-02-26T17:51:00Z</dcterms:created>
  <dcterms:modified xsi:type="dcterms:W3CDTF">2021-02-27T02:57:00Z</dcterms:modified>
</cp:coreProperties>
</file>